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B0C" w:rsidRPr="008F40AA" w:rsidRDefault="0049238B" w:rsidP="007D2C48">
      <w:pPr>
        <w:spacing w:line="360" w:lineRule="auto"/>
        <w:jc w:val="center"/>
        <w:rPr>
          <w:b/>
          <w:sz w:val="44"/>
        </w:rPr>
      </w:pPr>
      <w:r>
        <w:rPr>
          <w:b/>
          <w:sz w:val="44"/>
        </w:rPr>
        <w:t xml:space="preserve">Leyfisbréf: </w:t>
      </w:r>
      <w:r w:rsidR="00097327">
        <w:rPr>
          <w:b/>
          <w:sz w:val="44"/>
        </w:rPr>
        <w:t>Siglingaklúbbur</w:t>
      </w:r>
      <w:r w:rsidR="00B86410">
        <w:rPr>
          <w:b/>
          <w:sz w:val="44"/>
        </w:rPr>
        <w:t>inn</w:t>
      </w:r>
    </w:p>
    <w:p w:rsidR="008950B1" w:rsidRPr="007D2C48" w:rsidRDefault="008950B1" w:rsidP="00D556C4">
      <w:pPr>
        <w:spacing w:after="120" w:line="360" w:lineRule="auto"/>
        <w:rPr>
          <w:sz w:val="24"/>
        </w:rPr>
      </w:pPr>
      <w:r w:rsidRPr="007D2C48">
        <w:rPr>
          <w:sz w:val="24"/>
        </w:rPr>
        <w:t>Ég undirrituð/aður foreldri/</w:t>
      </w:r>
      <w:r w:rsidR="00BF6588">
        <w:rPr>
          <w:sz w:val="24"/>
        </w:rPr>
        <w:t>forsjáraðilli ______________</w:t>
      </w:r>
      <w:r w:rsidRPr="007D2C48">
        <w:rPr>
          <w:sz w:val="24"/>
        </w:rPr>
        <w:t>_____</w:t>
      </w:r>
      <w:r w:rsidR="00BF6588">
        <w:rPr>
          <w:sz w:val="24"/>
        </w:rPr>
        <w:t>__________</w:t>
      </w:r>
      <w:r w:rsidR="00D45AA5">
        <w:rPr>
          <w:sz w:val="24"/>
        </w:rPr>
        <w:t xml:space="preserve"> kt:____________</w:t>
      </w:r>
      <w:r w:rsidRPr="007D2C48">
        <w:rPr>
          <w:sz w:val="24"/>
        </w:rPr>
        <w:t xml:space="preserve"> veiti hér með samþykki fyrir því að _______________</w:t>
      </w:r>
      <w:r w:rsidR="00BF6588">
        <w:rPr>
          <w:sz w:val="24"/>
        </w:rPr>
        <w:t>______________</w:t>
      </w:r>
      <w:r w:rsidRPr="007D2C48">
        <w:rPr>
          <w:sz w:val="24"/>
        </w:rPr>
        <w:t>_____</w:t>
      </w:r>
      <w:r w:rsidR="00D45AA5">
        <w:rPr>
          <w:sz w:val="24"/>
        </w:rPr>
        <w:t>_____________</w:t>
      </w:r>
      <w:r w:rsidRPr="007D2C48">
        <w:rPr>
          <w:sz w:val="24"/>
        </w:rPr>
        <w:t xml:space="preserve"> (nafn ungmennis</w:t>
      </w:r>
      <w:r w:rsidR="00D45AA5">
        <w:rPr>
          <w:sz w:val="24"/>
        </w:rPr>
        <w:t xml:space="preserve"> og kt</w:t>
      </w:r>
      <w:r w:rsidRPr="007D2C48">
        <w:rPr>
          <w:sz w:val="24"/>
        </w:rPr>
        <w:t xml:space="preserve">) fái að taka þátt í </w:t>
      </w:r>
      <w:r w:rsidR="00B86410">
        <w:rPr>
          <w:sz w:val="24"/>
        </w:rPr>
        <w:t>siglinga</w:t>
      </w:r>
      <w:r w:rsidRPr="007D2C48">
        <w:rPr>
          <w:sz w:val="24"/>
        </w:rPr>
        <w:t xml:space="preserve"> á vegum </w:t>
      </w:r>
      <w:r w:rsidR="00B86410">
        <w:rPr>
          <w:sz w:val="24"/>
        </w:rPr>
        <w:t>Sig</w:t>
      </w:r>
      <w:r w:rsidR="006464C3">
        <w:rPr>
          <w:sz w:val="24"/>
        </w:rPr>
        <w:t>lingaklúbbur</w:t>
      </w:r>
      <w:r w:rsidR="00B86410">
        <w:rPr>
          <w:sz w:val="24"/>
        </w:rPr>
        <w:t>in</w:t>
      </w:r>
      <w:r w:rsidR="006464C3">
        <w:rPr>
          <w:sz w:val="24"/>
        </w:rPr>
        <w:t>n</w:t>
      </w:r>
      <w:r w:rsidR="00B86410">
        <w:rPr>
          <w:sz w:val="24"/>
        </w:rPr>
        <w:t>, Oríon, og Húnaklúbburinn</w:t>
      </w:r>
      <w:r w:rsidRPr="007D2C48">
        <w:rPr>
          <w:sz w:val="24"/>
        </w:rPr>
        <w:t xml:space="preserve">. Ég geri mér grein fyrir því að </w:t>
      </w:r>
      <w:r w:rsidR="00B86410">
        <w:rPr>
          <w:sz w:val="24"/>
        </w:rPr>
        <w:t>Oríon</w:t>
      </w:r>
      <w:r w:rsidRPr="007D2C48">
        <w:rPr>
          <w:sz w:val="24"/>
        </w:rPr>
        <w:t xml:space="preserve">/ </w:t>
      </w:r>
      <w:r w:rsidR="00B86410">
        <w:rPr>
          <w:sz w:val="24"/>
        </w:rPr>
        <w:t xml:space="preserve">Húnaklúbburinn </w:t>
      </w:r>
      <w:r w:rsidRPr="007D2C48">
        <w:rPr>
          <w:sz w:val="24"/>
        </w:rPr>
        <w:t>bera ekki ábyrgð á meiðslum sem gætu komið upp við íþróttaiðkunina</w:t>
      </w:r>
      <w:r w:rsidR="007D2C48" w:rsidRPr="007D2C48">
        <w:rPr>
          <w:sz w:val="24"/>
        </w:rPr>
        <w:t>.</w:t>
      </w:r>
    </w:p>
    <w:p w:rsidR="007D2C48" w:rsidRPr="007D2C48" w:rsidRDefault="007D2C48" w:rsidP="00D556C4">
      <w:pPr>
        <w:spacing w:after="120" w:line="360" w:lineRule="auto"/>
        <w:rPr>
          <w:sz w:val="24"/>
        </w:rPr>
      </w:pPr>
      <w:r w:rsidRPr="007D2C48">
        <w:rPr>
          <w:sz w:val="24"/>
        </w:rPr>
        <w:t xml:space="preserve">Markmiðið er að hjálpa ungmennum að finna sitt áhugasvið og sína styrkleika. </w:t>
      </w:r>
    </w:p>
    <w:p w:rsidR="00937B4F" w:rsidRPr="00937B4F" w:rsidRDefault="004C43C8" w:rsidP="00D556C4">
      <w:pPr>
        <w:spacing w:line="240" w:lineRule="auto"/>
        <w:rPr>
          <w:sz w:val="24"/>
        </w:rPr>
      </w:pPr>
      <w:r w:rsidRPr="004C43C8">
        <w:rPr>
          <w:sz w:val="24"/>
          <w:szCs w:val="24"/>
        </w:rPr>
        <w:t xml:space="preserve">Kári Heiðar er kennari á námskeiðinu en Jessica Aquino og Linda Þorleifsdóttir </w:t>
      </w:r>
      <w:r w:rsidR="006464C3" w:rsidRPr="006464C3">
        <w:rPr>
          <w:rStyle w:val="tlid-translation"/>
          <w:sz w:val="24"/>
          <w:szCs w:val="24"/>
        </w:rPr>
        <w:t>verða honum til aðstoðar.</w:t>
      </w:r>
    </w:p>
    <w:p w:rsidR="007D2C48" w:rsidRPr="007D2C48" w:rsidRDefault="007D2C48" w:rsidP="00AA20DD">
      <w:pPr>
        <w:spacing w:line="240" w:lineRule="auto"/>
        <w:rPr>
          <w:sz w:val="24"/>
        </w:rPr>
      </w:pPr>
      <w:r w:rsidRPr="007D2C48">
        <w:rPr>
          <w:sz w:val="24"/>
        </w:rPr>
        <w:t xml:space="preserve">Námskeiðið er </w:t>
      </w:r>
      <w:r w:rsidR="00B86410">
        <w:rPr>
          <w:sz w:val="24"/>
        </w:rPr>
        <w:t>10</w:t>
      </w:r>
      <w:r w:rsidR="00AA20DD">
        <w:rPr>
          <w:sz w:val="24"/>
        </w:rPr>
        <w:t>,000 ISK</w:t>
      </w:r>
      <w:r w:rsidRPr="007D2C48">
        <w:rPr>
          <w:sz w:val="24"/>
        </w:rPr>
        <w:t xml:space="preserve"> og er á vegum </w:t>
      </w:r>
      <w:r w:rsidR="0054348B" w:rsidRPr="004C43C8">
        <w:rPr>
          <w:sz w:val="24"/>
          <w:szCs w:val="24"/>
        </w:rPr>
        <w:t>Húnaklúbburinn</w:t>
      </w:r>
      <w:r w:rsidR="0054348B" w:rsidRPr="004C43C8">
        <w:rPr>
          <w:sz w:val="24"/>
          <w:szCs w:val="24"/>
        </w:rPr>
        <w:t xml:space="preserve"> </w:t>
      </w:r>
      <w:r w:rsidR="0054348B">
        <w:rPr>
          <w:sz w:val="24"/>
          <w:szCs w:val="24"/>
        </w:rPr>
        <w:t>og Oríon</w:t>
      </w:r>
      <w:r w:rsidR="004C43C8" w:rsidRPr="004C43C8">
        <w:rPr>
          <w:sz w:val="24"/>
          <w:szCs w:val="24"/>
        </w:rPr>
        <w:t xml:space="preserve">. </w:t>
      </w:r>
    </w:p>
    <w:p w:rsidR="007D2C48" w:rsidRPr="007D2C48" w:rsidRDefault="007D2C48" w:rsidP="007D2C48">
      <w:pPr>
        <w:spacing w:line="360" w:lineRule="auto"/>
        <w:rPr>
          <w:sz w:val="24"/>
        </w:rPr>
      </w:pPr>
    </w:p>
    <w:p w:rsidR="0054348B" w:rsidRDefault="0054348B" w:rsidP="00C60B89">
      <w:pPr>
        <w:spacing w:line="360" w:lineRule="auto"/>
        <w:rPr>
          <w:sz w:val="24"/>
        </w:rPr>
      </w:pPr>
    </w:p>
    <w:p w:rsidR="0054348B" w:rsidRDefault="0054348B" w:rsidP="00C60B89">
      <w:pPr>
        <w:spacing w:line="360" w:lineRule="auto"/>
        <w:rPr>
          <w:sz w:val="24"/>
        </w:rPr>
      </w:pPr>
      <w:r w:rsidRPr="0054348B">
        <w:rPr>
          <w:b/>
          <w:sz w:val="24"/>
        </w:rPr>
        <w:t>Jessica Aquino</w:t>
      </w:r>
      <w:r>
        <w:rPr>
          <w:sz w:val="24"/>
        </w:rPr>
        <w:t xml:space="preserve"> 611-3549 </w:t>
      </w:r>
      <w:hyperlink r:id="rId4" w:history="1">
        <w:r w:rsidRPr="00F73866">
          <w:rPr>
            <w:rStyle w:val="Hyperlink"/>
            <w:sz w:val="24"/>
          </w:rPr>
          <w:t>jessica@holar.is</w:t>
        </w:r>
      </w:hyperlink>
      <w:r>
        <w:rPr>
          <w:sz w:val="24"/>
        </w:rPr>
        <w:t xml:space="preserve"> </w:t>
      </w:r>
    </w:p>
    <w:p w:rsidR="0054348B" w:rsidRPr="00A27DBE" w:rsidRDefault="00A27DBE" w:rsidP="00A27DBE">
      <w:pPr>
        <w:spacing w:line="360" w:lineRule="auto"/>
        <w:rPr>
          <w:sz w:val="24"/>
        </w:rPr>
      </w:pPr>
      <w:r w:rsidRPr="00A27DBE">
        <w:rPr>
          <w:b/>
          <w:sz w:val="24"/>
        </w:rPr>
        <w:t>Tanja Ennigarð</w:t>
      </w:r>
      <w:r>
        <w:rPr>
          <w:sz w:val="24"/>
        </w:rPr>
        <w:t xml:space="preserve"> 858-1532 </w:t>
      </w:r>
      <w:hyperlink r:id="rId5" w:history="1">
        <w:r w:rsidRPr="00F73866">
          <w:rPr>
            <w:rStyle w:val="Hyperlink"/>
            <w:sz w:val="24"/>
          </w:rPr>
          <w:t>tanja@hunathing.is</w:t>
        </w:r>
      </w:hyperlink>
      <w:r>
        <w:rPr>
          <w:sz w:val="24"/>
        </w:rPr>
        <w:t xml:space="preserve"> </w:t>
      </w:r>
    </w:p>
    <w:p w:rsidR="0054348B" w:rsidRDefault="00A27DBE" w:rsidP="00C60B89">
      <w:pPr>
        <w:spacing w:line="360" w:lineRule="auto"/>
        <w:rPr>
          <w:sz w:val="24"/>
        </w:rPr>
      </w:pPr>
      <w:r>
        <w:rPr>
          <w:sz w:val="24"/>
        </w:rPr>
        <w:t xml:space="preserve"> </w:t>
      </w:r>
      <w:bookmarkStart w:id="0" w:name="_GoBack"/>
      <w:bookmarkEnd w:id="0"/>
    </w:p>
    <w:p w:rsidR="007D2C48" w:rsidRPr="00C60B89" w:rsidRDefault="004C43C8" w:rsidP="00C60B89">
      <w:pPr>
        <w:spacing w:line="360" w:lineRule="auto"/>
        <w:rPr>
          <w:sz w:val="24"/>
        </w:rPr>
      </w:pPr>
      <w:r>
        <w:rPr>
          <w:noProof/>
          <w:sz w:val="24"/>
          <w:lang w:val="en-US"/>
        </w:rPr>
        <w:drawing>
          <wp:anchor distT="0" distB="0" distL="114300" distR="114300" simplePos="0" relativeHeight="251659264" behindDoc="0" locked="0" layoutInCell="1" allowOverlap="1" wp14:anchorId="398E566B" wp14:editId="249615EC">
            <wp:simplePos x="0" y="0"/>
            <wp:positionH relativeFrom="column">
              <wp:posOffset>1141730</wp:posOffset>
            </wp:positionH>
            <wp:positionV relativeFrom="paragraph">
              <wp:posOffset>181655</wp:posOffset>
            </wp:positionV>
            <wp:extent cx="1684655" cy="138874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unaklubburin_black new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655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4"/>
          <w:lang w:val="en-US"/>
        </w:rPr>
        <w:drawing>
          <wp:anchor distT="0" distB="0" distL="114300" distR="114300" simplePos="0" relativeHeight="251658240" behindDoc="0" locked="0" layoutInCell="1" allowOverlap="1" wp14:anchorId="7920745B" wp14:editId="6D1CB6E3">
            <wp:simplePos x="0" y="0"/>
            <wp:positionH relativeFrom="column">
              <wp:posOffset>2928620</wp:posOffset>
            </wp:positionH>
            <wp:positionV relativeFrom="paragraph">
              <wp:posOffset>155575</wp:posOffset>
            </wp:positionV>
            <wp:extent cx="1390015" cy="1414780"/>
            <wp:effectExtent l="0" t="0" r="63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ion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015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D2C48" w:rsidRPr="00C60B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7IwNTU1sDQxNzRU0lEKTi0uzszPAykwqgUAmu1nwSwAAAA="/>
  </w:docVars>
  <w:rsids>
    <w:rsidRoot w:val="008950B1"/>
    <w:rsid w:val="00017B0C"/>
    <w:rsid w:val="00097327"/>
    <w:rsid w:val="001237B6"/>
    <w:rsid w:val="0049238B"/>
    <w:rsid w:val="004C43C8"/>
    <w:rsid w:val="0054348B"/>
    <w:rsid w:val="00641B22"/>
    <w:rsid w:val="006464C3"/>
    <w:rsid w:val="007D2C48"/>
    <w:rsid w:val="008950B1"/>
    <w:rsid w:val="008F40AA"/>
    <w:rsid w:val="00937B4F"/>
    <w:rsid w:val="00A27DBE"/>
    <w:rsid w:val="00A65BE9"/>
    <w:rsid w:val="00AA20DD"/>
    <w:rsid w:val="00AC4513"/>
    <w:rsid w:val="00B86410"/>
    <w:rsid w:val="00BF6588"/>
    <w:rsid w:val="00C60B89"/>
    <w:rsid w:val="00D45AA5"/>
    <w:rsid w:val="00D556C4"/>
    <w:rsid w:val="00DB1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B6A4C"/>
  <w15:chartTrackingRefBased/>
  <w15:docId w15:val="{EA50E80D-BDE0-46CB-9B26-04E6539E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2C4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7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B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B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B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B4F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DefaultParagraphFont"/>
    <w:rsid w:val="00AA20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tanja@hunathing.is" TargetMode="External"/><Relationship Id="rId4" Type="http://schemas.openxmlformats.org/officeDocument/2006/relationships/hyperlink" Target="mailto:jessica@holar.i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ykjanesbær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nhildur Gunnarsdóttir</dc:creator>
  <cp:keywords/>
  <dc:description/>
  <cp:lastModifiedBy>Jessica Faustini Aquino</cp:lastModifiedBy>
  <cp:revision>3</cp:revision>
  <cp:lastPrinted>2020-08-19T14:05:00Z</cp:lastPrinted>
  <dcterms:created xsi:type="dcterms:W3CDTF">2020-08-19T13:52:00Z</dcterms:created>
  <dcterms:modified xsi:type="dcterms:W3CDTF">2020-08-19T14:16:00Z</dcterms:modified>
</cp:coreProperties>
</file>